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15D07C" w14:textId="400935DC" w:rsidR="001A2145" w:rsidRDefault="008676CA">
      <w:pPr>
        <w:pStyle w:val="BodyText"/>
        <w:spacing w:before="6"/>
        <w:ind w:left="0" w:firstLine="0"/>
        <w:rPr>
          <w:sz w:val="23"/>
        </w:rPr>
      </w:pPr>
      <w:r>
        <w:rPr>
          <w:sz w:val="23"/>
        </w:rPr>
        <w:t>1</w:t>
      </w:r>
      <w:r w:rsidR="008822E6">
        <w:rPr>
          <w:sz w:val="23"/>
        </w:rPr>
        <w:t>7</w:t>
      </w:r>
      <w:r>
        <w:rPr>
          <w:sz w:val="23"/>
        </w:rPr>
        <w:t>-1</w:t>
      </w:r>
      <w:r w:rsidR="00AE1DD1">
        <w:rPr>
          <w:sz w:val="23"/>
        </w:rPr>
        <w:t>1</w:t>
      </w:r>
      <w:r>
        <w:rPr>
          <w:sz w:val="23"/>
        </w:rPr>
        <w:t>-19</w:t>
      </w:r>
    </w:p>
    <w:p w14:paraId="21EBDE25" w14:textId="45BA70FA" w:rsidR="001A2145" w:rsidRDefault="003F29BA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 xml:space="preserve">Final Year Project Log </w:t>
      </w:r>
      <w:r w:rsidR="002F6527">
        <w:rPr>
          <w:rFonts w:ascii="Verdana"/>
          <w:b/>
          <w:spacing w:val="4"/>
          <w:w w:val="75"/>
          <w:sz w:val="40"/>
        </w:rPr>
        <w:t>2</w:t>
      </w:r>
      <w:r w:rsidR="004070CD">
        <w:rPr>
          <w:rFonts w:ascii="Verdana"/>
          <w:b/>
          <w:spacing w:val="4"/>
          <w:w w:val="75"/>
          <w:sz w:val="40"/>
        </w:rPr>
        <w:t xml:space="preserve"> by Samuel Feerick</w:t>
      </w:r>
    </w:p>
    <w:p w14:paraId="7D76DF89" w14:textId="29142948" w:rsidR="00DC315A" w:rsidRDefault="00DC315A" w:rsidP="00DC315A">
      <w:pPr>
        <w:tabs>
          <w:tab w:val="left" w:pos="503"/>
          <w:tab w:val="left" w:pos="504"/>
        </w:tabs>
        <w:rPr>
          <w:sz w:val="20"/>
        </w:rPr>
      </w:pPr>
    </w:p>
    <w:p w14:paraId="058074C5" w14:textId="406DC404" w:rsidR="00171483" w:rsidRDefault="00171483" w:rsidP="00105DBB">
      <w:pPr>
        <w:tabs>
          <w:tab w:val="left" w:pos="503"/>
          <w:tab w:val="left" w:pos="504"/>
        </w:tabs>
        <w:jc w:val="center"/>
        <w:rPr>
          <w:sz w:val="20"/>
        </w:rPr>
      </w:pPr>
    </w:p>
    <w:p w14:paraId="4454F8F9" w14:textId="0B4EACF8" w:rsidR="00105DBB" w:rsidRDefault="00105DBB" w:rsidP="00105DBB">
      <w:pPr>
        <w:tabs>
          <w:tab w:val="left" w:pos="503"/>
          <w:tab w:val="left" w:pos="504"/>
        </w:tabs>
        <w:jc w:val="center"/>
        <w:rPr>
          <w:sz w:val="20"/>
        </w:rPr>
      </w:pPr>
    </w:p>
    <w:p w14:paraId="644E699A" w14:textId="4C442F1C" w:rsidR="008822E6" w:rsidRDefault="008822E6" w:rsidP="00105DBB">
      <w:pPr>
        <w:tabs>
          <w:tab w:val="left" w:pos="503"/>
          <w:tab w:val="left" w:pos="504"/>
        </w:tabs>
        <w:jc w:val="center"/>
        <w:rPr>
          <w:sz w:val="20"/>
        </w:rPr>
      </w:pPr>
    </w:p>
    <w:p w14:paraId="0787ACF2" w14:textId="77777777" w:rsidR="00BC46AF" w:rsidRDefault="00BC46AF" w:rsidP="00105DBB">
      <w:pPr>
        <w:tabs>
          <w:tab w:val="left" w:pos="503"/>
          <w:tab w:val="left" w:pos="504"/>
        </w:tabs>
        <w:jc w:val="center"/>
        <w:rPr>
          <w:sz w:val="20"/>
        </w:rPr>
      </w:pPr>
    </w:p>
    <w:p w14:paraId="70B5F4A6" w14:textId="35CB2B8F" w:rsidR="001A2145" w:rsidRDefault="00CB1E16">
      <w:pPr>
        <w:pStyle w:val="BodyText"/>
        <w:spacing w:before="0"/>
        <w:ind w:left="0" w:firstLine="0"/>
        <w:rPr>
          <w:sz w:val="24"/>
          <w:szCs w:val="22"/>
        </w:rPr>
      </w:pPr>
      <w:r>
        <w:rPr>
          <w:sz w:val="24"/>
          <w:szCs w:val="22"/>
        </w:rPr>
        <w:t xml:space="preserve">New LCD display arrived </w:t>
      </w:r>
      <w:r w:rsidR="00E01A93">
        <w:rPr>
          <w:sz w:val="24"/>
          <w:szCs w:val="22"/>
        </w:rPr>
        <w:t xml:space="preserve">so </w:t>
      </w:r>
      <w:r w:rsidR="00872E12">
        <w:rPr>
          <w:sz w:val="24"/>
          <w:szCs w:val="22"/>
        </w:rPr>
        <w:t>I swapped it in for the other one.</w:t>
      </w:r>
      <w:bookmarkStart w:id="0" w:name="_GoBack"/>
      <w:bookmarkEnd w:id="0"/>
    </w:p>
    <w:p w14:paraId="4E52E404" w14:textId="77777777" w:rsidR="00584333" w:rsidRDefault="00584333">
      <w:pPr>
        <w:pStyle w:val="BodyText"/>
        <w:spacing w:before="0"/>
        <w:ind w:left="0" w:firstLine="0"/>
        <w:rPr>
          <w:sz w:val="24"/>
          <w:szCs w:val="22"/>
        </w:rPr>
      </w:pPr>
    </w:p>
    <w:p w14:paraId="535003B7" w14:textId="62C88769" w:rsidR="00872E12" w:rsidRDefault="000F12A6">
      <w:pPr>
        <w:pStyle w:val="BodyText"/>
        <w:spacing w:before="0"/>
        <w:ind w:left="0" w:firstLine="0"/>
        <w:rPr>
          <w:sz w:val="24"/>
          <w:szCs w:val="22"/>
        </w:rPr>
      </w:pPr>
      <w:r>
        <w:rPr>
          <w:noProof/>
          <w:sz w:val="24"/>
          <w:szCs w:val="22"/>
        </w:rPr>
        <w:drawing>
          <wp:inline distT="0" distB="0" distL="0" distR="0" wp14:anchorId="6DBDF95C" wp14:editId="088216FA">
            <wp:extent cx="2004507" cy="26955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78554039_639516773250611_4916011891895042048_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128" cy="2707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46AF">
        <w:rPr>
          <w:noProof/>
          <w:sz w:val="24"/>
          <w:szCs w:val="22"/>
        </w:rPr>
        <w:t xml:space="preserve">                                  </w:t>
      </w:r>
      <w:r w:rsidR="00BC46AF">
        <w:rPr>
          <w:noProof/>
          <w:sz w:val="24"/>
          <w:szCs w:val="22"/>
        </w:rPr>
        <w:drawing>
          <wp:inline distT="0" distB="0" distL="0" distR="0" wp14:anchorId="6FE59415" wp14:editId="0578D6BB">
            <wp:extent cx="2006868" cy="26987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77280590_1472999619532083_2804304290678571008_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5878" cy="2710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5FDC7" w14:textId="4EE5870B" w:rsidR="00BC46AF" w:rsidRDefault="00BC46AF">
      <w:pPr>
        <w:pStyle w:val="BodyText"/>
        <w:spacing w:before="0"/>
        <w:ind w:left="0" w:firstLine="0"/>
        <w:rPr>
          <w:sz w:val="24"/>
          <w:szCs w:val="22"/>
        </w:rPr>
      </w:pPr>
    </w:p>
    <w:p w14:paraId="567AA356" w14:textId="77777777" w:rsidR="00BC46AF" w:rsidRDefault="00BC46AF">
      <w:pPr>
        <w:pStyle w:val="BodyText"/>
        <w:spacing w:before="0"/>
        <w:ind w:left="0" w:firstLine="0"/>
        <w:rPr>
          <w:sz w:val="24"/>
          <w:szCs w:val="22"/>
        </w:rPr>
      </w:pPr>
    </w:p>
    <w:p w14:paraId="556D8BA2" w14:textId="50B51979" w:rsidR="000F12A6" w:rsidRDefault="00813215">
      <w:pPr>
        <w:pStyle w:val="BodyText"/>
        <w:spacing w:before="0"/>
        <w:ind w:left="0" w:firstLine="0"/>
        <w:rPr>
          <w:sz w:val="24"/>
          <w:szCs w:val="22"/>
        </w:rPr>
      </w:pPr>
      <w:r>
        <w:rPr>
          <w:sz w:val="24"/>
          <w:szCs w:val="22"/>
        </w:rPr>
        <w:t xml:space="preserve">The new display works </w:t>
      </w:r>
      <w:r w:rsidR="007D74D9">
        <w:rPr>
          <w:sz w:val="24"/>
          <w:szCs w:val="22"/>
        </w:rPr>
        <w:t>perfectly,</w:t>
      </w:r>
      <w:r w:rsidR="00593ED2">
        <w:rPr>
          <w:sz w:val="24"/>
          <w:szCs w:val="22"/>
        </w:rPr>
        <w:t xml:space="preserve"> and </w:t>
      </w:r>
      <w:r w:rsidR="00342693">
        <w:rPr>
          <w:sz w:val="24"/>
          <w:szCs w:val="22"/>
        </w:rPr>
        <w:t>it has al</w:t>
      </w:r>
      <w:r w:rsidR="001D6288">
        <w:rPr>
          <w:sz w:val="24"/>
          <w:szCs w:val="22"/>
        </w:rPr>
        <w:t>lowed</w:t>
      </w:r>
      <w:r w:rsidR="00342693">
        <w:rPr>
          <w:sz w:val="24"/>
          <w:szCs w:val="22"/>
        </w:rPr>
        <w:t xml:space="preserve"> me to make </w:t>
      </w:r>
      <w:r w:rsidR="001D6288">
        <w:rPr>
          <w:sz w:val="24"/>
          <w:szCs w:val="22"/>
        </w:rPr>
        <w:t>progress with my project.</w:t>
      </w:r>
    </w:p>
    <w:p w14:paraId="182CADA0" w14:textId="050D84A8" w:rsidR="007D74D9" w:rsidRDefault="007D74D9">
      <w:pPr>
        <w:pStyle w:val="BodyText"/>
        <w:spacing w:before="0"/>
        <w:ind w:left="0" w:firstLine="0"/>
        <w:rPr>
          <w:sz w:val="24"/>
          <w:szCs w:val="22"/>
        </w:rPr>
      </w:pPr>
    </w:p>
    <w:p w14:paraId="72A6D6FA" w14:textId="6C22BA36" w:rsidR="007D74D9" w:rsidRPr="002D1D38" w:rsidRDefault="007D74D9">
      <w:pPr>
        <w:pStyle w:val="BodyText"/>
        <w:spacing w:before="0"/>
        <w:ind w:left="0" w:firstLine="0"/>
        <w:rPr>
          <w:sz w:val="24"/>
          <w:szCs w:val="22"/>
        </w:rPr>
      </w:pPr>
      <w:r>
        <w:rPr>
          <w:sz w:val="24"/>
          <w:szCs w:val="22"/>
        </w:rPr>
        <w:t xml:space="preserve">The next step is </w:t>
      </w:r>
      <w:r w:rsidR="00E10697">
        <w:rPr>
          <w:sz w:val="24"/>
          <w:szCs w:val="22"/>
        </w:rPr>
        <w:t xml:space="preserve">to build the database to store the </w:t>
      </w:r>
      <w:r w:rsidR="00DC0969">
        <w:rPr>
          <w:sz w:val="24"/>
          <w:szCs w:val="22"/>
        </w:rPr>
        <w:t xml:space="preserve">data that </w:t>
      </w:r>
      <w:r w:rsidR="008822E6">
        <w:rPr>
          <w:sz w:val="24"/>
          <w:szCs w:val="22"/>
        </w:rPr>
        <w:t>will be inputted from the RFID scanner.</w:t>
      </w:r>
    </w:p>
    <w:p w14:paraId="37EF5DC9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33777"/>
    <w:rsid w:val="000449D0"/>
    <w:rsid w:val="000F12A6"/>
    <w:rsid w:val="00105DBB"/>
    <w:rsid w:val="00117AEE"/>
    <w:rsid w:val="00131F88"/>
    <w:rsid w:val="0014086E"/>
    <w:rsid w:val="00171483"/>
    <w:rsid w:val="001A2145"/>
    <w:rsid w:val="001D6288"/>
    <w:rsid w:val="001E6206"/>
    <w:rsid w:val="001E6758"/>
    <w:rsid w:val="001F140B"/>
    <w:rsid w:val="002206E1"/>
    <w:rsid w:val="00243824"/>
    <w:rsid w:val="002C2900"/>
    <w:rsid w:val="002D1D38"/>
    <w:rsid w:val="002F6527"/>
    <w:rsid w:val="00307819"/>
    <w:rsid w:val="00342693"/>
    <w:rsid w:val="003F29BA"/>
    <w:rsid w:val="00404E0F"/>
    <w:rsid w:val="004070CD"/>
    <w:rsid w:val="0046711C"/>
    <w:rsid w:val="004C730B"/>
    <w:rsid w:val="00575AA2"/>
    <w:rsid w:val="00584333"/>
    <w:rsid w:val="00593ED2"/>
    <w:rsid w:val="005B00B2"/>
    <w:rsid w:val="005D79CE"/>
    <w:rsid w:val="005F2A43"/>
    <w:rsid w:val="005F4A36"/>
    <w:rsid w:val="00613F4F"/>
    <w:rsid w:val="00624AFE"/>
    <w:rsid w:val="006C6068"/>
    <w:rsid w:val="00701B4F"/>
    <w:rsid w:val="00717EFB"/>
    <w:rsid w:val="00732A30"/>
    <w:rsid w:val="007502C3"/>
    <w:rsid w:val="007A73A2"/>
    <w:rsid w:val="007D74D9"/>
    <w:rsid w:val="00813215"/>
    <w:rsid w:val="00814831"/>
    <w:rsid w:val="008676CA"/>
    <w:rsid w:val="00872E12"/>
    <w:rsid w:val="008822E6"/>
    <w:rsid w:val="0088674E"/>
    <w:rsid w:val="008B44D7"/>
    <w:rsid w:val="0091170F"/>
    <w:rsid w:val="0094418C"/>
    <w:rsid w:val="00957A59"/>
    <w:rsid w:val="00962F8A"/>
    <w:rsid w:val="00980DDB"/>
    <w:rsid w:val="009D5514"/>
    <w:rsid w:val="00A040F5"/>
    <w:rsid w:val="00AE1DD1"/>
    <w:rsid w:val="00B73C95"/>
    <w:rsid w:val="00BA3842"/>
    <w:rsid w:val="00BB6F04"/>
    <w:rsid w:val="00BC46AF"/>
    <w:rsid w:val="00C029ED"/>
    <w:rsid w:val="00C0647B"/>
    <w:rsid w:val="00C6489C"/>
    <w:rsid w:val="00CB1E16"/>
    <w:rsid w:val="00CB4255"/>
    <w:rsid w:val="00CC5F37"/>
    <w:rsid w:val="00D2091E"/>
    <w:rsid w:val="00D354C0"/>
    <w:rsid w:val="00D92B0F"/>
    <w:rsid w:val="00DB442E"/>
    <w:rsid w:val="00DB66AA"/>
    <w:rsid w:val="00DC0969"/>
    <w:rsid w:val="00DC315A"/>
    <w:rsid w:val="00E01A93"/>
    <w:rsid w:val="00E10697"/>
    <w:rsid w:val="00E17BD7"/>
    <w:rsid w:val="00E56946"/>
    <w:rsid w:val="00E93B3D"/>
    <w:rsid w:val="00EA2194"/>
    <w:rsid w:val="00EE1B38"/>
    <w:rsid w:val="00F05E09"/>
    <w:rsid w:val="00F45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AE303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2FF864314E5D429E63C469C353008E" ma:contentTypeVersion="10" ma:contentTypeDescription="Create a new document." ma:contentTypeScope="" ma:versionID="449f3a3248f8c2cd41f2693d2a411ef7">
  <xsd:schema xmlns:xsd="http://www.w3.org/2001/XMLSchema" xmlns:xs="http://www.w3.org/2001/XMLSchema" xmlns:p="http://schemas.microsoft.com/office/2006/metadata/properties" xmlns:ns3="5b71ce7a-2ef1-42a3-aa22-4704de68b39d" xmlns:ns4="ed70c6f8-a48d-45e8-aa65-069e6d5d35bf" targetNamespace="http://schemas.microsoft.com/office/2006/metadata/properties" ma:root="true" ma:fieldsID="61f2cd9b58a5719d473e958b520603e3" ns3:_="" ns4:_="">
    <xsd:import namespace="5b71ce7a-2ef1-42a3-aa22-4704de68b39d"/>
    <xsd:import namespace="ed70c6f8-a48d-45e8-aa65-069e6d5d35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71ce7a-2ef1-42a3-aa22-4704de68b3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70c6f8-a48d-45e8-aa65-069e6d5d35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ADB5BAB-0837-4890-868A-64353E8222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71ce7a-2ef1-42a3-aa22-4704de68b39d"/>
    <ds:schemaRef ds:uri="ed70c6f8-a48d-45e8-aa65-069e6d5d3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274F84-2CE4-40C2-B65B-F4BFA91CDE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B66EED-49F6-4B2A-97B2-913793D474D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Sam Feerick</cp:lastModifiedBy>
  <cp:revision>79</cp:revision>
  <dcterms:created xsi:type="dcterms:W3CDTF">2019-11-18T17:21:00Z</dcterms:created>
  <dcterms:modified xsi:type="dcterms:W3CDTF">2019-11-30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FD2FF864314E5D429E63C469C353008E</vt:lpwstr>
  </property>
</Properties>
</file>